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CD0BC" w14:textId="62F56DC2" w:rsidR="00517EE8" w:rsidRPr="0037561A" w:rsidRDefault="0037561A" w:rsidP="00517EE8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bookmarkStart w:id="0" w:name="_Hlk75953337"/>
      <w:r w:rsidRPr="0037561A">
        <w:rPr>
          <w:rFonts w:ascii="Century Gothic" w:hAnsi="Century Gothic"/>
          <w:b/>
          <w:i/>
          <w:sz w:val="28"/>
          <w:lang w:val="es-PR"/>
        </w:rPr>
        <w:t xml:space="preserve">LISTA DE COTEJO DE CUMPLIMIENTO CON </w:t>
      </w:r>
      <w:r w:rsidR="004B7174">
        <w:rPr>
          <w:rFonts w:ascii="Century Gothic" w:hAnsi="Century Gothic"/>
          <w:b/>
          <w:i/>
          <w:sz w:val="28"/>
          <w:lang w:val="es-PR"/>
        </w:rPr>
        <w:t xml:space="preserve">LA LEY </w:t>
      </w:r>
      <w:proofErr w:type="spellStart"/>
      <w:r w:rsidR="00517EE8" w:rsidRPr="0037561A">
        <w:rPr>
          <w:rFonts w:ascii="Century Gothic" w:hAnsi="Century Gothic"/>
          <w:b/>
          <w:i/>
          <w:sz w:val="28"/>
          <w:lang w:val="es-PR"/>
        </w:rPr>
        <w:t>URA</w:t>
      </w:r>
      <w:proofErr w:type="spellEnd"/>
      <w:r w:rsidR="00517EE8" w:rsidRPr="0037561A">
        <w:rPr>
          <w:rFonts w:ascii="Century Gothic" w:hAnsi="Century Gothic"/>
          <w:b/>
          <w:i/>
          <w:sz w:val="28"/>
          <w:lang w:val="es-PR"/>
        </w:rPr>
        <w:t xml:space="preserve"> #5: </w:t>
      </w:r>
      <w:r w:rsidRPr="006D47C6">
        <w:rPr>
          <w:rFonts w:ascii="Century Gothic" w:hAnsi="Century Gothic"/>
          <w:b/>
          <w:i/>
          <w:sz w:val="28"/>
          <w:lang w:val="es-PR"/>
        </w:rPr>
        <w:t xml:space="preserve">NEGOCIACIONES PARA </w:t>
      </w:r>
      <w:r w:rsidR="006D47C6" w:rsidRPr="006D47C6">
        <w:rPr>
          <w:rFonts w:ascii="Century Gothic" w:hAnsi="Century Gothic"/>
          <w:b/>
          <w:i/>
          <w:sz w:val="28"/>
          <w:lang w:val="es-PR"/>
        </w:rPr>
        <w:t xml:space="preserve">LA </w:t>
      </w:r>
      <w:r w:rsidR="00F0239B" w:rsidRPr="006D47C6">
        <w:rPr>
          <w:rFonts w:ascii="Century Gothic" w:hAnsi="Century Gothic"/>
          <w:b/>
          <w:i/>
          <w:sz w:val="28"/>
          <w:lang w:val="es-PR"/>
        </w:rPr>
        <w:t>ADQUISICI</w:t>
      </w:r>
      <w:r w:rsidR="006D47C6" w:rsidRPr="006D47C6">
        <w:rPr>
          <w:rFonts w:ascii="Century Gothic" w:hAnsi="Century Gothic"/>
          <w:b/>
          <w:i/>
          <w:sz w:val="28"/>
          <w:lang w:val="es-PR"/>
        </w:rPr>
        <w:t>ÓN DE PROPIEDADES</w:t>
      </w:r>
      <w:r w:rsidR="00F0239B" w:rsidRPr="006D47C6">
        <w:rPr>
          <w:rFonts w:ascii="Century Gothic" w:hAnsi="Century Gothic"/>
          <w:b/>
          <w:i/>
          <w:sz w:val="28"/>
          <w:lang w:val="es-PR"/>
        </w:rPr>
        <w:t xml:space="preserve"> BAJO </w:t>
      </w:r>
      <w:r w:rsidR="004B7174" w:rsidRPr="006D47C6">
        <w:rPr>
          <w:rFonts w:ascii="Century Gothic" w:hAnsi="Century Gothic"/>
          <w:b/>
          <w:i/>
          <w:sz w:val="28"/>
          <w:lang w:val="es-PR"/>
        </w:rPr>
        <w:t xml:space="preserve">LA LEY </w:t>
      </w:r>
      <w:proofErr w:type="spellStart"/>
      <w:r w:rsidR="00F0239B" w:rsidRPr="006D47C6">
        <w:rPr>
          <w:rFonts w:ascii="Century Gothic" w:hAnsi="Century Gothic"/>
          <w:b/>
          <w:i/>
          <w:sz w:val="28"/>
          <w:lang w:val="es-PR"/>
        </w:rPr>
        <w:t>URA</w:t>
      </w:r>
      <w:proofErr w:type="spellEnd"/>
    </w:p>
    <w:bookmarkEnd w:id="0"/>
    <w:p w14:paraId="7D0F4D78" w14:textId="77777777" w:rsidR="00F0239B" w:rsidRPr="00967DBB" w:rsidRDefault="00F0239B" w:rsidP="00F0239B">
      <w:pPr>
        <w:pBdr>
          <w:between w:val="single" w:sz="4" w:space="1" w:color="auto"/>
        </w:pBdr>
        <w:spacing w:after="0" w:line="240" w:lineRule="auto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para la Recuperación ante Desastres </w:t>
      </w:r>
    </w:p>
    <w:p w14:paraId="6B4361D7" w14:textId="77777777" w:rsidR="00517EE8" w:rsidRPr="00F0239B" w:rsidRDefault="00517EE8" w:rsidP="00517EE8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486C23E5" w14:textId="0479D34D" w:rsidR="00A217B6" w:rsidRPr="00A217B6" w:rsidRDefault="00890AA4" w:rsidP="00A217B6">
      <w:pPr>
        <w:pStyle w:val="NormalWeb"/>
        <w:jc w:val="both"/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</w:pPr>
      <w:r w:rsidRPr="00F0239B">
        <w:rPr>
          <w:rFonts w:ascii="Century Gothic" w:hAnsi="Century Gothic"/>
          <w:i/>
          <w:sz w:val="18"/>
          <w:lang w:val="es-PR"/>
        </w:rPr>
        <w:t xml:space="preserve">Esta Lista de Cotejo de Cumplimiento </w:t>
      </w:r>
      <w:r w:rsidR="004B7174">
        <w:rPr>
          <w:rFonts w:ascii="Century Gothic" w:hAnsi="Century Gothic"/>
          <w:i/>
          <w:sz w:val="18"/>
          <w:lang w:val="es-PR"/>
        </w:rPr>
        <w:t xml:space="preserve">incluye </w:t>
      </w:r>
      <w:r w:rsidR="00F0239B" w:rsidRPr="00F0239B">
        <w:rPr>
          <w:rFonts w:ascii="Century Gothic" w:hAnsi="Century Gothic"/>
          <w:i/>
          <w:sz w:val="18"/>
          <w:lang w:val="es-PR"/>
        </w:rPr>
        <w:t>los requisitos establecidos por</w:t>
      </w:r>
      <w:r w:rsidR="004B7174">
        <w:rPr>
          <w:rFonts w:ascii="Century Gothic" w:hAnsi="Century Gothic"/>
          <w:i/>
          <w:sz w:val="18"/>
          <w:lang w:val="es-PR"/>
        </w:rPr>
        <w:t xml:space="preserve"> la Ley</w:t>
      </w:r>
      <w:r w:rsidR="00F0239B" w:rsidRPr="00F0239B">
        <w:rPr>
          <w:rFonts w:ascii="Century Gothic" w:hAnsi="Century Gothic"/>
          <w:i/>
          <w:sz w:val="18"/>
          <w:lang w:val="es-PR"/>
        </w:rPr>
        <w:t xml:space="preserve"> </w:t>
      </w:r>
      <w:proofErr w:type="spellStart"/>
      <w:r w:rsidR="00CE1DA4" w:rsidRPr="00F0239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RA</w:t>
      </w:r>
      <w:proofErr w:type="spellEnd"/>
      <w:r w:rsidR="00CE1DA4" w:rsidRPr="00F0239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6D47C6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on los que deberán cumplir l</w:t>
      </w:r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os </w:t>
      </w:r>
      <w:proofErr w:type="spellStart"/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ubrec</w:t>
      </w:r>
      <w:r w:rsidR="006E27A3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s</w:t>
      </w:r>
      <w:proofErr w:type="spellEnd"/>
      <w:r w:rsid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para n</w:t>
      </w:r>
      <w:r w:rsidR="006D47C6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otificar</w:t>
      </w:r>
      <w:r w:rsid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adecuadamente </w:t>
      </w:r>
      <w:r w:rsidR="006D47C6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a los dueños </w:t>
      </w:r>
      <w:r w:rsidR="00F0239B" w:rsidRPr="006D47C6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de la propiedad que será adquirida</w:t>
      </w:r>
      <w:r w:rsidR="00F0239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el valor de mercado estimado (adquisiciones voluntarias) o la compensación justa (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adquisiciones involuntarias)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ofrece el </w:t>
      </w:r>
      <w:proofErr w:type="spellStart"/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ubrec</w:t>
      </w:r>
      <w:r w:rsidR="006E27A3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</w:t>
      </w:r>
      <w:proofErr w:type="spellEnd"/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, dando origen al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nicio de</w:t>
      </w:r>
      <w:r w:rsidR="006D47C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las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Negociaciones (</w:t>
      </w:r>
      <w:r w:rsidR="00F0239B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>I</w:t>
      </w:r>
      <w:r w:rsidR="006D47C6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>O</w:t>
      </w:r>
      <w:r w:rsidR="00F0239B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>N</w:t>
      </w:r>
      <w:r w:rsidR="006D47C6" w:rsidRPr="009B6E95">
        <w:rPr>
          <w:rFonts w:ascii="Century Gothic" w:hAnsi="Century Gothic" w:cs="Calibri Light"/>
          <w:b/>
          <w:i/>
          <w:iCs/>
          <w:color w:val="000000"/>
          <w:sz w:val="18"/>
          <w:szCs w:val="18"/>
          <w:lang w:val="es-PR"/>
        </w:rPr>
        <w:t xml:space="preserve">, </w:t>
      </w:r>
      <w:r w:rsidR="006D47C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por sus siglas en inglés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). La lista de cotejo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también abarca aquella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documentación que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sirva para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stable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er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el </w:t>
      </w:r>
      <w:proofErr w:type="spellStart"/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ubrec</w:t>
      </w:r>
      <w:r w:rsidR="00FF3EFD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</w:t>
      </w:r>
      <w:proofErr w:type="spellEnd"/>
      <w:r w:rsidR="00FF3EFD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se ha comunicado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de manera oportuna con el dueño de la propiedad,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ha </w:t>
      </w:r>
      <w:r w:rsidR="004B7174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realizado </w:t>
      </w:r>
      <w:r w:rsidR="00F0239B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sfuerzos de negociación justa,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ha 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proporcionado un periodo de tiempo razonable al dueño para que considere y acepte la oferta y ha </w:t>
      </w:r>
      <w:r w:rsidR="009B6E95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stablecido u</w:t>
      </w:r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n acuerdo de </w:t>
      </w:r>
      <w:proofErr w:type="gramStart"/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ompra venta</w:t>
      </w:r>
      <w:proofErr w:type="gramEnd"/>
      <w:r w:rsidR="00A217B6" w:rsidRPr="009B6E9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.</w:t>
      </w:r>
    </w:p>
    <w:p w14:paraId="15E33F80" w14:textId="70ADB871" w:rsidR="00CE1DA4" w:rsidRPr="00A217B6" w:rsidRDefault="00CE1DA4" w:rsidP="00407841">
      <w:pPr>
        <w:pStyle w:val="NormalWeb"/>
        <w:jc w:val="both"/>
        <w:rPr>
          <w:rFonts w:ascii="Century Gothic" w:hAnsi="Century Gothic" w:cs="Calibri Light"/>
          <w:color w:val="000000"/>
          <w:sz w:val="18"/>
          <w:szCs w:val="18"/>
          <w:lang w:val="es-P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"/>
        <w:gridCol w:w="1805"/>
        <w:gridCol w:w="703"/>
        <w:gridCol w:w="1755"/>
        <w:gridCol w:w="90"/>
        <w:gridCol w:w="167"/>
        <w:gridCol w:w="88"/>
        <w:gridCol w:w="178"/>
        <w:gridCol w:w="485"/>
        <w:gridCol w:w="191"/>
        <w:gridCol w:w="262"/>
        <w:gridCol w:w="14"/>
        <w:gridCol w:w="173"/>
        <w:gridCol w:w="394"/>
        <w:gridCol w:w="36"/>
        <w:gridCol w:w="1035"/>
        <w:gridCol w:w="201"/>
        <w:gridCol w:w="63"/>
        <w:gridCol w:w="270"/>
        <w:gridCol w:w="251"/>
        <w:gridCol w:w="11"/>
        <w:gridCol w:w="518"/>
        <w:gridCol w:w="78"/>
        <w:gridCol w:w="182"/>
        <w:gridCol w:w="435"/>
        <w:gridCol w:w="397"/>
        <w:gridCol w:w="968"/>
        <w:gridCol w:w="22"/>
        <w:gridCol w:w="15"/>
      </w:tblGrid>
      <w:tr w:rsidR="009B1A80" w:rsidRPr="00A42442" w14:paraId="6DEFFD7A" w14:textId="77777777" w:rsidTr="002207A4">
        <w:trPr>
          <w:trHeight w:val="288"/>
        </w:trPr>
        <w:tc>
          <w:tcPr>
            <w:tcW w:w="8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ED7924C" w14:textId="640C533D" w:rsidR="009B1A80" w:rsidRPr="00A42442" w:rsidRDefault="00A217B6" w:rsidP="00464715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1" w:name="_Hlk75938960"/>
            <w:proofErr w:type="spellStart"/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CIÓN</w:t>
            </w:r>
            <w:proofErr w:type="spellEnd"/>
          </w:p>
        </w:tc>
        <w:tc>
          <w:tcPr>
            <w:tcW w:w="118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F14499F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85934B4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0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61478BFF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0D28EBB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8BA4E48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E5A22C2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9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2F43709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9B1A80" w:rsidRPr="00A42442" w14:paraId="5F8C7733" w14:textId="77777777" w:rsidTr="002207A4">
        <w:trPr>
          <w:trHeight w:val="63"/>
        </w:trPr>
        <w:tc>
          <w:tcPr>
            <w:tcW w:w="84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ADC2DC8" w14:textId="77777777" w:rsidR="009B1A80" w:rsidRPr="00A42442" w:rsidRDefault="009B1A80" w:rsidP="00464715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8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BD510D2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7F326DA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0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6263583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DFC4E5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D916B05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EC372E4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9" w:type="pct"/>
            <w:gridSpan w:val="4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7B1B40A8" w14:textId="77777777" w:rsidR="009B1A80" w:rsidRPr="00A42442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9B1A80" w:rsidRPr="00546717" w14:paraId="24A3F0AF" w14:textId="77777777" w:rsidTr="002207A4">
        <w:trPr>
          <w:trHeight w:val="288"/>
        </w:trPr>
        <w:tc>
          <w:tcPr>
            <w:tcW w:w="1168" w:type="pct"/>
            <w:gridSpan w:val="3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AC5B745" w14:textId="6C1A7073" w:rsidR="009B1A80" w:rsidRPr="0090782E" w:rsidRDefault="00A217B6" w:rsidP="00464715">
            <w:pPr>
              <w:rPr>
                <w:rFonts w:ascii="Century Gothic" w:hAnsi="Century Gothic"/>
                <w:sz w:val="16"/>
                <w:szCs w:val="16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proofErr w:type="spellStart"/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FF3EF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5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E14A070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9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85BE8BD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pct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58863E8B" w14:textId="77777777" w:rsidR="00FF3EFD" w:rsidRDefault="00A217B6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unto de Contact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FF3EF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</w:p>
          <w:p w14:paraId="78FC84D5" w14:textId="4D58D6D9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A80C80F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0987917D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0" w:type="pct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0E51811" w14:textId="53D5E76D" w:rsidR="009B1A80" w:rsidRPr="00A217B6" w:rsidRDefault="00A217B6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5FD90BBB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B1A80" w:rsidRPr="00546717" w14:paraId="18E9E12F" w14:textId="77777777" w:rsidTr="002207A4">
        <w:trPr>
          <w:trHeight w:val="288"/>
        </w:trPr>
        <w:tc>
          <w:tcPr>
            <w:tcW w:w="116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405524B1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D6D8035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CDC25EF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03" w:type="pct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4A7E989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2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8B710F2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2120E92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0" w:type="pct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9C5DE25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9" w:type="pct"/>
            <w:gridSpan w:val="4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56E7E285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B1A80" w:rsidRPr="00546717" w14:paraId="6A8E62EE" w14:textId="77777777" w:rsidTr="002207A4">
        <w:trPr>
          <w:trHeight w:val="513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5F708BE2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BB345B3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85D3BF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0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41919A2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25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1F92E1F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6B4609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16A9AE4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9" w:type="pct"/>
            <w:gridSpan w:val="4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1C4EB94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B1A80" w:rsidRPr="00A42442" w14:paraId="45695310" w14:textId="77777777" w:rsidTr="002207A4">
        <w:trPr>
          <w:trHeight w:val="269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3764051" w14:textId="4C2F50CD" w:rsidR="009B1A80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Nombre del Programa CDBG-</w:t>
            </w:r>
            <w:proofErr w:type="spellStart"/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R</w:t>
            </w:r>
            <w:proofErr w:type="spellEnd"/>
            <w:r w:rsidRPr="00A217B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85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A8E46EF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F43FAB1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0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DF53729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  <w:r w:rsidRPr="0090782E">
              <w:rPr>
                <w:rFonts w:ascii="Century Gothic" w:hAnsi="Century Gothic"/>
                <w:sz w:val="16"/>
                <w:szCs w:val="16"/>
              </w:rPr>
              <w:t>Application ID</w:t>
            </w:r>
          </w:p>
        </w:tc>
        <w:tc>
          <w:tcPr>
            <w:tcW w:w="925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351F816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0AA735D1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BC853E3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49" w:type="pct"/>
            <w:gridSpan w:val="4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5F4717CF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B1A80" w:rsidRPr="00A42442" w14:paraId="054150C1" w14:textId="77777777" w:rsidTr="002207A4">
        <w:trPr>
          <w:trHeight w:val="44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4A4781B" w14:textId="77777777" w:rsidR="009B1A80" w:rsidRPr="0090782E" w:rsidRDefault="009B1A80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85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4A0A834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261D199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DB293F9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25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6E3BCE8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29D2EE05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6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C01F236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49" w:type="pct"/>
            <w:gridSpan w:val="4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11B5C488" w14:textId="77777777" w:rsidR="009B1A80" w:rsidRPr="0090782E" w:rsidRDefault="009B1A80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9B1A80" w:rsidRPr="00A42442" w14:paraId="2E650ED7" w14:textId="77777777" w:rsidTr="002207A4">
        <w:trPr>
          <w:trHeight w:val="315"/>
        </w:trPr>
        <w:tc>
          <w:tcPr>
            <w:tcW w:w="5000" w:type="pct"/>
            <w:gridSpan w:val="29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35C3AA32" w14:textId="77777777" w:rsidR="009B1A80" w:rsidRPr="0090782E" w:rsidRDefault="009B1A80" w:rsidP="00464715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 w:rsidRPr="0090782E">
              <w:rPr>
                <w:rFonts w:ascii="Century Gothic" w:hAnsi="Century Gothic"/>
                <w:b/>
                <w:bCs/>
                <w:sz w:val="16"/>
                <w:szCs w:val="16"/>
              </w:rPr>
              <w:t>PROPERTY INFORMATION</w:t>
            </w:r>
          </w:p>
        </w:tc>
      </w:tr>
      <w:tr w:rsidR="009B1A80" w:rsidRPr="00546717" w14:paraId="54A1F8F2" w14:textId="77777777" w:rsidTr="002207A4">
        <w:trPr>
          <w:trHeight w:val="288"/>
        </w:trPr>
        <w:tc>
          <w:tcPr>
            <w:tcW w:w="1168" w:type="pct"/>
            <w:gridSpan w:val="3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5F71D4D" w14:textId="35C2A114" w:rsidR="009B1A80" w:rsidRPr="00A217B6" w:rsidRDefault="00A217B6" w:rsidP="00CF4F4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irección de la Propiedad Inmueble que será Adquirida, o </w:t>
            </w:r>
            <w:r w:rsidR="004B7174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CF4F4A">
              <w:rPr>
                <w:rFonts w:ascii="Century Gothic" w:hAnsi="Century Gothic"/>
                <w:sz w:val="16"/>
                <w:szCs w:val="16"/>
                <w:lang w:val="es-PR"/>
              </w:rPr>
              <w:t>solar</w:t>
            </w:r>
            <w:r w:rsidR="004B7174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el Proyecto</w:t>
            </w:r>
          </w:p>
        </w:tc>
        <w:tc>
          <w:tcPr>
            <w:tcW w:w="1370" w:type="pct"/>
            <w:gridSpan w:val="7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42C12F4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9DFD768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2B579689" w14:textId="04337D35" w:rsidR="009B1A80" w:rsidRPr="00A217B6" w:rsidRDefault="00A217B6" w:rsidP="00464715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scripción Legal de la Propiedad </w:t>
            </w:r>
            <w:r w:rsidR="00FF3EFD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</w:t>
            </w:r>
            <w:r w:rsidR="00546717">
              <w:rPr>
                <w:rFonts w:ascii="Century Gothic" w:hAnsi="Century Gothic"/>
                <w:sz w:val="16"/>
                <w:szCs w:val="16"/>
                <w:lang w:val="es-PR"/>
              </w:rPr>
              <w:t>Propiedad</w:t>
            </w:r>
            <w:r w:rsidR="0054671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Si está disponible</w:t>
            </w:r>
            <w:r w:rsidR="009B1A80" w:rsidRPr="00A217B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22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A36D2DF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5" w:type="pct"/>
            <w:gridSpan w:val="11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4448B55" w14:textId="77777777" w:rsidR="009B1A80" w:rsidRPr="00A217B6" w:rsidRDefault="009B1A80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9B1A80" w:rsidRPr="00546717" w14:paraId="0C6C5B08" w14:textId="77777777" w:rsidTr="002207A4">
        <w:trPr>
          <w:trHeight w:val="288"/>
        </w:trPr>
        <w:tc>
          <w:tcPr>
            <w:tcW w:w="116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4D8372D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7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5C99C54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27F1A55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51220439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108D447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5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AC46BE7" w14:textId="77777777" w:rsidR="009B1A80" w:rsidRPr="00A217B6" w:rsidRDefault="009B1A80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9B1A80" w:rsidRPr="00546717" w14:paraId="7716A9EF" w14:textId="77777777" w:rsidTr="002207A4">
        <w:trPr>
          <w:trHeight w:val="288"/>
        </w:trPr>
        <w:tc>
          <w:tcPr>
            <w:tcW w:w="116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33ECFAC7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7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55D78F7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DF658F3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EBF251D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5FFA446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5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7B4DE9FE" w14:textId="77777777" w:rsidR="009B1A80" w:rsidRPr="00A217B6" w:rsidRDefault="009B1A80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9B1A80" w:rsidRPr="00546717" w14:paraId="03DAB352" w14:textId="77777777" w:rsidTr="002207A4">
        <w:trPr>
          <w:trHeight w:val="305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B822EFC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7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C514873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5552185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DF3B891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9FC76EF" w14:textId="77777777" w:rsidR="009B1A80" w:rsidRPr="00A217B6" w:rsidRDefault="009B1A80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5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56B63A7" w14:textId="77777777" w:rsidR="009B1A80" w:rsidRPr="00A217B6" w:rsidRDefault="009B1A80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1"/>
      <w:tr w:rsidR="00A217B6" w:rsidRPr="00546717" w14:paraId="443AF2A5" w14:textId="77777777" w:rsidTr="002207A4">
        <w:trPr>
          <w:trHeight w:val="305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2E6F2C1" w14:textId="25E688EB" w:rsidR="00A217B6" w:rsidRPr="00A217B6" w:rsidRDefault="00A217B6" w:rsidP="00A217B6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úmero de Catastro del </w:t>
            </w:r>
            <w:proofErr w:type="spellStart"/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RIM</w:t>
            </w:r>
            <w:proofErr w:type="spellEnd"/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Si está disponible)</w:t>
            </w:r>
          </w:p>
        </w:tc>
        <w:tc>
          <w:tcPr>
            <w:tcW w:w="137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0FBAF5A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282F659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5318853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847C9BF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5" w:type="pct"/>
            <w:gridSpan w:val="11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51365F3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217B6" w:rsidRPr="00546717" w14:paraId="54654067" w14:textId="77777777" w:rsidTr="002207A4">
        <w:trPr>
          <w:trHeight w:val="152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47B75D7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7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64810A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DB71E7F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6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519BB04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72849DE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55" w:type="pct"/>
            <w:gridSpan w:val="11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1FA69315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217B6" w:rsidRPr="00546717" w14:paraId="6DE678A2" w14:textId="77777777" w:rsidTr="002207A4">
        <w:trPr>
          <w:gridAfter w:val="1"/>
          <w:wAfter w:w="6" w:type="pct"/>
          <w:trHeight w:val="324"/>
        </w:trPr>
        <w:tc>
          <w:tcPr>
            <w:tcW w:w="4994" w:type="pct"/>
            <w:gridSpan w:val="28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4B649CF6" w14:textId="7FA7E978" w:rsidR="00A217B6" w:rsidRPr="00A217B6" w:rsidRDefault="00A217B6" w:rsidP="009B6E9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9B6E95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LISTA DE COTEJO</w:t>
            </w:r>
          </w:p>
        </w:tc>
      </w:tr>
      <w:tr w:rsidR="00A217B6" w:rsidRPr="00546717" w14:paraId="3990C953" w14:textId="77777777" w:rsidTr="002207A4">
        <w:tc>
          <w:tcPr>
            <w:tcW w:w="1168" w:type="pct"/>
            <w:gridSpan w:val="3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DAED4F0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772BDF37" w14:textId="5DA90DE5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13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691F2DA0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C263BA6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43" w:type="pct"/>
            <w:gridSpan w:val="9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1CB380F" w14:textId="3CDB03BA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</w:t>
            </w:r>
            <w:r w:rsidRPr="00316432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087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3C324887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70153BE8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1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9A81D74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9" w:type="pct"/>
            <w:gridSpan w:val="4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17ED3D1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217B6" w:rsidRPr="00546717" w14:paraId="001669E0" w14:textId="77777777" w:rsidTr="002207A4">
        <w:trPr>
          <w:trHeight w:val="413"/>
        </w:trPr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2884B2D" w14:textId="5304E48E" w:rsidR="00A217B6" w:rsidRPr="00A217B6" w:rsidRDefault="004B7174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Revisor del 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 w:rsidR="00A217B6"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="00A217B6"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proofErr w:type="spellEnd"/>
          </w:p>
        </w:tc>
        <w:tc>
          <w:tcPr>
            <w:tcW w:w="813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41B89E8B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A6FFE1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43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98C8E8A" w14:textId="7415CEB1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proofErr w:type="spellStart"/>
            <w:r w:rsidR="004B7174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 w:rsidR="004B7174"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 w:rsidR="004B7174"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="004B7174"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proofErr w:type="spellEnd"/>
          </w:p>
        </w:tc>
        <w:tc>
          <w:tcPr>
            <w:tcW w:w="1087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5045465C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0CA9056D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B41DD72" w14:textId="77777777" w:rsidR="00A217B6" w:rsidRPr="00A217B6" w:rsidRDefault="00A217B6" w:rsidP="00A217B6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9" w:type="pct"/>
            <w:gridSpan w:val="4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8D936C1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217B6" w:rsidRPr="00546717" w14:paraId="22A038CC" w14:textId="77777777" w:rsidTr="002207A4">
        <w:tc>
          <w:tcPr>
            <w:tcW w:w="1168" w:type="pct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76E86F18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13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4DFAD8D1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0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2B5C9D2C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43" w:type="pct"/>
            <w:gridSpan w:val="9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1B067342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2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61806F62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0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173DFC96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65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400FD53E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49" w:type="pct"/>
            <w:gridSpan w:val="4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3A7481B1" w14:textId="77777777" w:rsidR="00A217B6" w:rsidRPr="00A217B6" w:rsidRDefault="00A217B6" w:rsidP="00A217B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A217B6" w:rsidRPr="00BC652C" w14:paraId="2E924662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6" w:type="pct"/>
          <w:wAfter w:w="16" w:type="pct"/>
        </w:trPr>
        <w:tc>
          <w:tcPr>
            <w:tcW w:w="4978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00B5A41" w14:textId="0500CDB2" w:rsidR="00A217B6" w:rsidRPr="004B7174" w:rsidRDefault="00A217B6" w:rsidP="00A217B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strucciones</w:t>
            </w:r>
          </w:p>
        </w:tc>
      </w:tr>
      <w:tr w:rsidR="00A217B6" w:rsidRPr="00546717" w14:paraId="424A3327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6" w:type="pct"/>
          <w:wAfter w:w="16" w:type="pct"/>
        </w:trPr>
        <w:tc>
          <w:tcPr>
            <w:tcW w:w="4978" w:type="pct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2D30C8" w14:textId="4A2F9B1B" w:rsidR="00A217B6" w:rsidRPr="004B7174" w:rsidRDefault="008D7C4E" w:rsidP="00A217B6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Debe completarse esta lista de 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co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tejo p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or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cada parcela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de propiedad inmueble que será adquirida por un </w:t>
            </w:r>
            <w:proofErr w:type="spellStart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ubrec</w:t>
            </w:r>
            <w:r w:rsidR="00FF3EFD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piente</w:t>
            </w:r>
            <w:proofErr w:type="spellEnd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en conjunto con un proyecto financiado con fondos CDBG-DR</w:t>
            </w:r>
            <w:r w:rsidR="00A217B6"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. </w:t>
            </w:r>
          </w:p>
          <w:p w14:paraId="23FFA9E5" w14:textId="22258C83" w:rsidR="00A217B6" w:rsidRPr="004B7174" w:rsidRDefault="00A217B6" w:rsidP="00A217B6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  <w:p w14:paraId="158C3AA9" w14:textId="1F5E41D6" w:rsidR="00A217B6" w:rsidRPr="004B7174" w:rsidRDefault="008D7C4E" w:rsidP="008D7C4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En el caso de adquisiciones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involuntarias</w:t>
            </w:r>
            <w:r w:rsidR="00A217B6"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,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se debe documentar los esfuerzos realizados por el </w:t>
            </w:r>
            <w:proofErr w:type="spellStart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u</w:t>
            </w:r>
            <w:r w:rsid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b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rec</w:t>
            </w:r>
            <w:r w:rsidR="00FF3EFD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piente</w:t>
            </w:r>
            <w:proofErr w:type="spellEnd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para llegar a un acuerdo negociado antes de 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considerar un acuerdo administrativo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o 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la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expropiación. Todas las propuestas 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para alcanzar </w:t>
            </w:r>
            <w:proofErr w:type="gramStart"/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n  acuerdo</w:t>
            </w:r>
            <w:proofErr w:type="gramEnd"/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administrativo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y 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solicitudes de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expropiación deberán ser revisadas y aprobadas primero por 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Vivienda</w:t>
            </w:r>
            <w:r w:rsidR="00A217B6"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.</w:t>
            </w:r>
          </w:p>
          <w:p w14:paraId="54E94104" w14:textId="13701ADC" w:rsidR="00A217B6" w:rsidRPr="004B7174" w:rsidRDefault="00A217B6" w:rsidP="00A217B6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  <w:p w14:paraId="70FF3AEC" w14:textId="7E107F36" w:rsidR="008D7C4E" w:rsidRPr="004B7174" w:rsidRDefault="008D7C4E" w:rsidP="00A217B6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En el caso de adquisiciones </w:t>
            </w:r>
            <w:r w:rsidR="00A217B6" w:rsidRPr="004B7174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voluntar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u w:val="single"/>
                <w:lang w:val="es-PR"/>
              </w:rPr>
              <w:t>ias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, si las negoci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ones no culminan en el establecimiento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de un acuerdo, el </w:t>
            </w:r>
            <w:proofErr w:type="spellStart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subrec</w:t>
            </w:r>
            <w:r w:rsidR="00FF3EFD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piente</w:t>
            </w:r>
            <w:proofErr w:type="spellEnd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deberá cesar sus esfuerzos de adquirir la propiedad. Note que los reglamentos de </w:t>
            </w:r>
            <w:proofErr w:type="spellStart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URA</w:t>
            </w:r>
            <w:proofErr w:type="spellEnd"/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prohíben que se emplee el método de adquisición </w:t>
            </w:r>
            <w:r w:rsid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in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voluntaria si ya se empleó el método de adquisición voluntaria.  </w:t>
            </w:r>
          </w:p>
          <w:p w14:paraId="173656B8" w14:textId="77777777" w:rsidR="008D7C4E" w:rsidRPr="004B7174" w:rsidRDefault="008D7C4E" w:rsidP="00A217B6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</w:p>
          <w:p w14:paraId="6EB21E88" w14:textId="797C275C" w:rsidR="00A217B6" w:rsidRPr="004B7174" w:rsidRDefault="008D7C4E" w:rsidP="002207A4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</w:t>
            </w:r>
            <w:proofErr w:type="spellStart"/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FF3EFD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 responder Sí, No, o N/A en cada ítem </w:t>
            </w:r>
            <w:r w:rsidRPr="004B7174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y proveer la documentación de </w:t>
            </w:r>
            <w:r w:rsidRPr="009B6E95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apoyo</w:t>
            </w:r>
            <w:r w:rsidRPr="009B6E95">
              <w:rPr>
                <w:rFonts w:ascii="Century Gothic" w:hAnsi="Century Gothic"/>
                <w:sz w:val="18"/>
                <w:szCs w:val="18"/>
                <w:lang w:val="es-PR"/>
              </w:rPr>
              <w:t>, si aplica, para demostrar que cada ítem en la lista de cotejo fue completado. La lista de cotejo completada deberá presentarse para que se realice una revisión de Garantía de Calidad y Control de Calidad (</w:t>
            </w:r>
            <w:proofErr w:type="spellStart"/>
            <w:r w:rsidRPr="009B6E95">
              <w:rPr>
                <w:rFonts w:ascii="Century Gothic" w:hAnsi="Century Gothic"/>
                <w:b/>
                <w:sz w:val="18"/>
                <w:szCs w:val="18"/>
                <w:lang w:val="es-PR"/>
              </w:rPr>
              <w:t>GC</w:t>
            </w:r>
            <w:proofErr w:type="spellEnd"/>
            <w:r w:rsidRPr="009B6E95">
              <w:rPr>
                <w:rFonts w:ascii="Century Gothic" w:hAnsi="Century Gothic"/>
                <w:b/>
                <w:sz w:val="18"/>
                <w:szCs w:val="18"/>
                <w:lang w:val="es-PR"/>
              </w:rPr>
              <w:t>/CC</w:t>
            </w:r>
            <w:r w:rsidRPr="009B6E95">
              <w:rPr>
                <w:rFonts w:ascii="Century Gothic" w:hAnsi="Century Gothic"/>
                <w:sz w:val="18"/>
                <w:szCs w:val="18"/>
                <w:lang w:val="es-PR"/>
              </w:rPr>
              <w:t xml:space="preserve">). </w:t>
            </w:r>
            <w:r w:rsidR="009B6E95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revisor 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proofErr w:type="spellStart"/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>GC</w:t>
            </w:r>
            <w:proofErr w:type="spellEnd"/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/CC deberá confirmar que el </w:t>
            </w:r>
            <w:proofErr w:type="spellStart"/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87C91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lista de cotejo y que ha suministrado la documentación correspondiente. Cualquier comentario adicional </w:t>
            </w:r>
            <w:r w:rsidR="00020C72">
              <w:rPr>
                <w:rFonts w:ascii="Century Gothic" w:hAnsi="Century Gothic"/>
                <w:sz w:val="18"/>
                <w:szCs w:val="18"/>
                <w:lang w:val="es-PR"/>
              </w:rPr>
              <w:t xml:space="preserve">sobre </w:t>
            </w:r>
            <w:r w:rsidRPr="004B7174">
              <w:rPr>
                <w:rFonts w:ascii="Century Gothic" w:hAnsi="Century Gothic"/>
                <w:sz w:val="18"/>
                <w:szCs w:val="18"/>
                <w:lang w:val="es-PR"/>
              </w:rPr>
              <w:t>la revisión podrá documentarse al final de la lista de cotejo.</w:t>
            </w:r>
          </w:p>
        </w:tc>
      </w:tr>
      <w:tr w:rsidR="00270B46" w:rsidRPr="00546717" w14:paraId="63D6CB0E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rPr>
          <w:tblHeader/>
        </w:trPr>
        <w:tc>
          <w:tcPr>
            <w:tcW w:w="2225" w:type="pct"/>
            <w:gridSpan w:val="8"/>
            <w:tcBorders>
              <w:top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30886F35" w14:textId="5E0C8180" w:rsidR="00621817" w:rsidRPr="00A217B6" w:rsidRDefault="00A217B6" w:rsidP="00A217B6">
            <w:pPr>
              <w:rPr>
                <w:rFonts w:ascii="Century Gothic" w:hAnsi="Century Gothic"/>
                <w:b/>
                <w:bCs/>
                <w:sz w:val="20"/>
                <w:szCs w:val="20"/>
                <w:lang w:val="es-PR"/>
              </w:rPr>
            </w:pPr>
            <w:r w:rsidRPr="00A217B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lastRenderedPageBreak/>
              <w:t>LISTA DE COTEJO DE LAS NEGOCIACIONES</w:t>
            </w:r>
          </w:p>
        </w:tc>
        <w:tc>
          <w:tcPr>
            <w:tcW w:w="225" w:type="pc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7D1EFE79" w14:textId="77777777" w:rsidR="00621817" w:rsidRPr="00A217B6" w:rsidRDefault="00621817" w:rsidP="002E5A8A">
            <w:pPr>
              <w:rPr>
                <w:rFonts w:ascii="Century Gothic" w:hAnsi="Century Gothic"/>
                <w:b/>
                <w:bCs/>
                <w:lang w:val="es-PR"/>
              </w:rPr>
            </w:pPr>
          </w:p>
        </w:tc>
        <w:tc>
          <w:tcPr>
            <w:tcW w:w="215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29155DF9" w14:textId="77777777" w:rsidR="00621817" w:rsidRPr="00A217B6" w:rsidRDefault="00621817" w:rsidP="002E5A8A">
            <w:pPr>
              <w:rPr>
                <w:rFonts w:ascii="Century Gothic" w:hAnsi="Century Gothic"/>
                <w:lang w:val="es-PR"/>
              </w:rPr>
            </w:pPr>
          </w:p>
        </w:tc>
        <w:tc>
          <w:tcPr>
            <w:tcW w:w="26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33C2D03B" w14:textId="77777777" w:rsidR="00621817" w:rsidRPr="00A217B6" w:rsidRDefault="00621817" w:rsidP="002E5A8A">
            <w:pPr>
              <w:rPr>
                <w:rFonts w:ascii="Century Gothic" w:hAnsi="Century Gothic"/>
                <w:lang w:val="es-PR"/>
              </w:rPr>
            </w:pPr>
          </w:p>
        </w:tc>
        <w:tc>
          <w:tcPr>
            <w:tcW w:w="1140" w:type="pct"/>
            <w:gridSpan w:val="9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53BB38CE" w14:textId="77777777" w:rsidR="00621817" w:rsidRPr="00A217B6" w:rsidRDefault="00621817" w:rsidP="002E5A8A">
            <w:pPr>
              <w:rPr>
                <w:rFonts w:ascii="Century Gothic" w:hAnsi="Century Gothic"/>
                <w:lang w:val="es-PR"/>
              </w:rPr>
            </w:pPr>
          </w:p>
        </w:tc>
        <w:tc>
          <w:tcPr>
            <w:tcW w:w="469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808080" w:themeFill="background1" w:themeFillShade="80"/>
          </w:tcPr>
          <w:p w14:paraId="507F1AB7" w14:textId="77777777" w:rsidR="00621817" w:rsidRPr="00A217B6" w:rsidRDefault="00621817" w:rsidP="002E5A8A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</w:tc>
        <w:tc>
          <w:tcPr>
            <w:tcW w:w="463" w:type="pct"/>
            <w:gridSpan w:val="3"/>
            <w:tcBorders>
              <w:top w:val="nil"/>
              <w:left w:val="nil"/>
              <w:bottom w:val="dotted" w:sz="4" w:space="0" w:color="auto"/>
            </w:tcBorders>
            <w:shd w:val="clear" w:color="auto" w:fill="808080" w:themeFill="background1" w:themeFillShade="80"/>
          </w:tcPr>
          <w:p w14:paraId="3730BD31" w14:textId="77777777" w:rsidR="00621817" w:rsidRPr="00A217B6" w:rsidRDefault="00621817" w:rsidP="002E5A8A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</w:tc>
      </w:tr>
      <w:tr w:rsidR="00E65DF4" w:rsidRPr="00F47E4B" w14:paraId="29C69DB4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rPr>
          <w:tblHeader/>
        </w:trPr>
        <w:tc>
          <w:tcPr>
            <w:tcW w:w="2225" w:type="pct"/>
            <w:gridSpan w:val="8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4238B226" w14:textId="09A77D6F" w:rsidR="00621817" w:rsidRPr="004B7174" w:rsidRDefault="00A217B6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pción</w:t>
            </w:r>
          </w:p>
        </w:tc>
        <w:tc>
          <w:tcPr>
            <w:tcW w:w="225" w:type="pct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14174262" w14:textId="279C8B85" w:rsidR="00621817" w:rsidRPr="004B7174" w:rsidRDefault="00A217B6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15" w:type="pct"/>
            <w:gridSpan w:val="3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5B5A76A0" w14:textId="77777777" w:rsidR="00621817" w:rsidRPr="004B7174" w:rsidRDefault="00621817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62" w:type="pct"/>
            <w:gridSpan w:val="2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3885CDD7" w14:textId="77777777" w:rsidR="00621817" w:rsidRPr="004B7174" w:rsidRDefault="00621817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1140" w:type="pct"/>
            <w:gridSpan w:val="9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0036724C" w14:textId="306272AF" w:rsidR="00621817" w:rsidRPr="004B7174" w:rsidRDefault="00A217B6" w:rsidP="00407841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469" w:type="pct"/>
            <w:gridSpan w:val="3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4A55CDB8" w14:textId="3C7F0899" w:rsidR="00A217B6" w:rsidRPr="004B7174" w:rsidRDefault="004B7174" w:rsidP="00A217B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A217B6"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C</w:t>
            </w:r>
          </w:p>
          <w:p w14:paraId="714C38DA" w14:textId="58C1D9FE" w:rsidR="00621817" w:rsidRPr="004B7174" w:rsidRDefault="00A217B6" w:rsidP="00A217B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3" w:type="pct"/>
            <w:gridSpan w:val="3"/>
            <w:tcBorders>
              <w:top w:val="dotted" w:sz="4" w:space="0" w:color="auto"/>
            </w:tcBorders>
            <w:shd w:val="clear" w:color="auto" w:fill="000000" w:themeFill="text1"/>
            <w:vAlign w:val="center"/>
          </w:tcPr>
          <w:p w14:paraId="5B2B569C" w14:textId="2B2509B1" w:rsidR="00A217B6" w:rsidRPr="004B7174" w:rsidRDefault="004B7174" w:rsidP="00A217B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A217B6"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C</w:t>
            </w:r>
          </w:p>
          <w:p w14:paraId="43763B1D" w14:textId="542D0AA7" w:rsidR="00621817" w:rsidRPr="004B7174" w:rsidRDefault="004B7174" w:rsidP="00A217B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4B7174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 aprobado</w:t>
            </w:r>
          </w:p>
        </w:tc>
      </w:tr>
      <w:tr w:rsidR="00270B46" w:rsidRPr="00EA3D48" w14:paraId="4051BCE5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  <w:vAlign w:val="center"/>
          </w:tcPr>
          <w:p w14:paraId="0C9CEF77" w14:textId="29C30509" w:rsidR="00445A97" w:rsidRPr="004B7174" w:rsidRDefault="00020C72" w:rsidP="00020C72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suma </w:t>
            </w:r>
            <w:r w:rsidR="004B7174"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compensación just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fue determinada por u</w:t>
            </w:r>
            <w:r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n oficial del </w:t>
            </w:r>
            <w:proofErr w:type="spellStart"/>
            <w:r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87C9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</w:t>
            </w:r>
            <w:r w:rsidR="004B7174"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no fue delegada a un tercero o consultor privado</w:t>
            </w:r>
            <w:r w:rsidR="00445A97"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25" w:type="pct"/>
            <w:vAlign w:val="center"/>
          </w:tcPr>
          <w:p w14:paraId="7B9B6BE3" w14:textId="5E879EDC" w:rsidR="00445A97" w:rsidRDefault="00445A97" w:rsidP="00407841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1486E47F" w14:textId="13E64A32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15F88786" w14:textId="04B925B4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7A73D9AC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49728BF4" w14:textId="3FCD2C89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4A6FDBD8" w14:textId="3D32519F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:rsidRPr="00EA3D48" w14:paraId="63581D13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  <w:vAlign w:val="center"/>
          </w:tcPr>
          <w:p w14:paraId="439CD7E2" w14:textId="2C9B27C0" w:rsidR="00445A97" w:rsidRPr="004B7174" w:rsidRDefault="004B7174" w:rsidP="00020C72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e emitió una Notificación de Compensación Justa junto con un</w:t>
            </w:r>
            <w:r w:rsidR="00020C7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 Declaración Resumida</w:t>
            </w:r>
            <w:r w:rsidR="00445A97" w:rsidRPr="004B717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7312DC9B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35A6088A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3DA27511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1C71EC56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9846CF1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48544140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:rsidRPr="00EA3D48" w14:paraId="6BE47053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rPr>
          <w:trHeight w:val="215"/>
        </w:trPr>
        <w:tc>
          <w:tcPr>
            <w:tcW w:w="2225" w:type="pct"/>
            <w:gridSpan w:val="8"/>
            <w:vAlign w:val="center"/>
          </w:tcPr>
          <w:p w14:paraId="46604029" w14:textId="5AA63EE0" w:rsidR="00445A97" w:rsidRPr="004B7174" w:rsidRDefault="004B7174" w:rsidP="00020C72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Notificación de Compensación Justa informa al propietario que la compensación justa no es menor que el valor de tasación determinado e incluye la </w:t>
            </w:r>
            <w:r w:rsidR="00020C7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ma o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frecida por la adquisición.</w:t>
            </w:r>
          </w:p>
        </w:tc>
        <w:tc>
          <w:tcPr>
            <w:tcW w:w="225" w:type="pct"/>
            <w:vAlign w:val="center"/>
          </w:tcPr>
          <w:p w14:paraId="758A5210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567B229A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4CEB5246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7AC02995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39083762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0B4186FE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:rsidRPr="00EA3D48" w14:paraId="03EC5060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35B606E1" w14:textId="35CC70C3" w:rsidR="00445A97" w:rsidRPr="006D47C6" w:rsidRDefault="004B7174" w:rsidP="00BD6996">
            <w:pPr>
              <w:pStyle w:val="ListParagraph"/>
              <w:numPr>
                <w:ilvl w:val="0"/>
                <w:numId w:val="3"/>
              </w:numPr>
              <w:ind w:left="123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opietario firmó la </w:t>
            </w:r>
            <w:r w:rsidR="00BD699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oferta de 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ompensación justa </w:t>
            </w:r>
            <w:r w:rsidR="00BD6996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ceptándo</w:t>
            </w:r>
            <w:r w:rsidR="00BD699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</w:t>
            </w:r>
            <w:r w:rsidR="00445A97"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2332C0C7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6D1A605E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27EFDA54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37979CD0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4E67984D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774A9969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:rsidRPr="00EA3D48" w14:paraId="32A5B3DF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1BD436D6" w14:textId="1F5F458E" w:rsidR="00445A97" w:rsidRPr="002C045A" w:rsidRDefault="00020C72" w:rsidP="001F5B5C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</w:t>
            </w:r>
            <w:r w:rsidR="002C045A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claración Resumida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linea los fundamentos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2C045A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la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oferta de compensación justa e incluye </w:t>
            </w:r>
            <w:r w:rsidR="002C045A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o siguiente</w:t>
            </w:r>
            <w:r w:rsidR="00445A97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: </w:t>
            </w:r>
          </w:p>
        </w:tc>
        <w:tc>
          <w:tcPr>
            <w:tcW w:w="225" w:type="pct"/>
            <w:vAlign w:val="center"/>
          </w:tcPr>
          <w:p w14:paraId="37487FEB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73601B7B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490B37F7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4E6EE95A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FFB0DBF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2D4B0904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270B46" w14:paraId="2F5A2518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19F24E8D" w14:textId="6D89AFE0" w:rsidR="00445A97" w:rsidRPr="002C045A" w:rsidRDefault="002C045A" w:rsidP="00020C72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Una declaración de la </w:t>
            </w:r>
            <w:r w:rsidR="00020C7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ma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ofrecida como compensación justa</w:t>
            </w:r>
            <w:r w:rsidR="00445A97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 el caso de una adquisición parcial, la compensación por la propiedad inmueble que será adquirida y la compensación por daños, si alguno, </w:t>
            </w:r>
            <w:r w:rsidR="00020C7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or e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 resto de la propiedad inmueble se indicará por separado.</w:t>
            </w:r>
          </w:p>
        </w:tc>
        <w:tc>
          <w:tcPr>
            <w:tcW w:w="225" w:type="pct"/>
            <w:vAlign w:val="center"/>
          </w:tcPr>
          <w:p w14:paraId="7FBC3735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729EF119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56944E3B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128A1AE8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736F838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72DD5030" w14:textId="298D799B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5F11C570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304DD3AD" w14:textId="1F23CEF3" w:rsidR="00445A97" w:rsidRPr="002C045A" w:rsidRDefault="002C045A" w:rsidP="00407841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Style w:val="hgkelc"/>
                <w:lang w:val="es-PR"/>
              </w:rPr>
            </w:pP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 descripción e identificación de la ubicación de la propiedad inmueble y el interés en la propiedad inmueble que será adquirida</w:t>
            </w:r>
            <w:r w:rsidR="00445A97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34BE520A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045E1A56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2924FA69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0AA74538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4E173C3A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6C6E5077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63856B8F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47D03C38" w14:textId="754A5A6E" w:rsidR="00445A97" w:rsidRPr="006D47C6" w:rsidRDefault="002C045A" w:rsidP="00020C72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Style w:val="hgkelc"/>
                <w:lang w:val="es-PR"/>
              </w:rPr>
            </w:pP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 identificación de los edificios, estructuras y demás mejoras (incluyendo equipo removible del edificio</w:t>
            </w:r>
            <w:r w:rsidR="00020C7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 accesorios instalados por los inquilinos</w:t>
            </w:r>
            <w:r w:rsidR="00445A97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) </w:t>
            </w:r>
            <w:r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que se incluyan como parte de la oferta de compensación justa</w:t>
            </w:r>
            <w:r w:rsidR="00445A97" w:rsidRPr="002C045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="00445A97"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14:paraId="1AA304B7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7AF8A82F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30590CC2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634B47B7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A0B1E22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778FD258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629AAF85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107C34E1" w14:textId="17133846" w:rsidR="00445A97" w:rsidRPr="0097490B" w:rsidRDefault="002C045A" w:rsidP="00407841">
            <w:pPr>
              <w:pStyle w:val="ListParagraph"/>
              <w:numPr>
                <w:ilvl w:val="0"/>
                <w:numId w:val="6"/>
              </w:numPr>
              <w:ind w:left="123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97490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gún corresponda, </w:t>
            </w:r>
            <w:r w:rsidR="0097490B" w:rsidRPr="0097490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 declaración deberá identificar cualquier interés propietario separado en la propiedad e indicar que dicho interés no está contemplado en esta oferta</w:t>
            </w:r>
            <w:r w:rsidR="00445A97" w:rsidRPr="0097490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08054CBF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4E5DE6EB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0370B3AB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15A968FC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1F2D586D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29A60F03" w14:textId="77777777" w:rsidR="00445A97" w:rsidRDefault="00445A97" w:rsidP="00407841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25DA1D46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634C5B74" w14:textId="43EC0E30" w:rsidR="00445A97" w:rsidRPr="0097490B" w:rsidRDefault="0097490B" w:rsidP="0040784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ha documentado toda correspondencia y registros de comunicación que se realizó durante la negociación con el dueño de la propiedad. </w:t>
            </w:r>
          </w:p>
        </w:tc>
        <w:tc>
          <w:tcPr>
            <w:tcW w:w="225" w:type="pct"/>
            <w:vAlign w:val="center"/>
          </w:tcPr>
          <w:p w14:paraId="035D5EB1" w14:textId="7E86580E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30064ED8" w14:textId="02ED0E38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7D0B8430" w14:textId="5B473B01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3DDB2FD5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1CC6C4BD" w14:textId="56AF8C33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10764FA5" w14:textId="27A27485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028B9C16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3BA1BFFA" w14:textId="28940409" w:rsidR="00E76B3F" w:rsidRPr="0097490B" w:rsidRDefault="0097490B" w:rsidP="001F5B5C">
            <w:pPr>
              <w:pStyle w:val="ListParagraph"/>
              <w:numPr>
                <w:ilvl w:val="0"/>
                <w:numId w:val="5"/>
              </w:numPr>
              <w:ind w:left="123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He han realizado esfuerzos razonables para contactar al </w:t>
            </w:r>
            <w:r w:rsid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opietario o a su representant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ara </w:t>
            </w:r>
            <w:r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iscutir</w:t>
            </w:r>
            <w:r w:rsidR="001F5B5C"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la </w:t>
            </w:r>
            <w:r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oferta para la compra de la propiedad, </w:t>
            </w:r>
            <w:r w:rsidR="001F5B5C"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cluyendo los fundamentos para pa</w:t>
            </w:r>
            <w:r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ra</w:t>
            </w:r>
            <w:r w:rsidR="001F5B5C"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ofrecer una </w:t>
            </w:r>
            <w:r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ompensación justa y una explicación de sus políticas y procedimientos de adquisición</w:t>
            </w:r>
            <w:r w:rsidR="00445A97" w:rsidRP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="00445A97" w:rsidRPr="0097490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14:paraId="474EA07A" w14:textId="1E5CCCB0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2E6F4D2D" w14:textId="69254285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7EF07D8D" w14:textId="5575C633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6B0D91FE" w14:textId="77777777" w:rsidR="00445A97" w:rsidRPr="00EA3D48" w:rsidRDefault="00445A97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2A69C36" w14:textId="22418339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4CC37C7D" w14:textId="4653DC60" w:rsidR="00445A97" w:rsidRPr="00EA3D48" w:rsidRDefault="00445A97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0FB7F923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3AA44082" w14:textId="39A5041C" w:rsidR="00E76B3F" w:rsidRPr="006D47C6" w:rsidRDefault="0097490B" w:rsidP="00687C91">
            <w:pPr>
              <w:pStyle w:val="ListParagraph"/>
              <w:numPr>
                <w:ilvl w:val="0"/>
                <w:numId w:val="5"/>
              </w:numPr>
              <w:ind w:left="123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97490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documentación indica que se llevaron a cabo negociaciones y los resultados de las negociaciones entr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proofErr w:type="spellStart"/>
            <w:r w:rsidR="00687C9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ipiente</w:t>
            </w:r>
            <w:proofErr w:type="spellEnd"/>
            <w:r w:rsidR="00687C91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y el </w:t>
            </w:r>
            <w:r w:rsid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ueño de la propiedad o su representante</w:t>
            </w:r>
            <w:r w:rsidR="00E76B3F"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25" w:type="pct"/>
            <w:vAlign w:val="center"/>
          </w:tcPr>
          <w:p w14:paraId="4A4B9DE8" w14:textId="560BBB4B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51F5AF96" w14:textId="1B1D087C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595DF352" w14:textId="43DB4787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044C64DD" w14:textId="77777777" w:rsidR="00E76B3F" w:rsidRPr="00EA3D48" w:rsidRDefault="00E76B3F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1C61E1F" w14:textId="093BF494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287E48B4" w14:textId="5C2294D3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6C8DD94B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40EFA5D9" w14:textId="55EE1439" w:rsidR="00E76B3F" w:rsidRPr="00E7019D" w:rsidRDefault="00E7019D" w:rsidP="001F5B5C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ropietario se le ha concedido una oportunidad razonable para considerar la oferta y presentar aquel material que considere relevante </w:t>
            </w:r>
            <w:r w:rsid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n cuanto a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 valor de la propiedad y sugerir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que se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modifi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quen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os términos y condiciones de la compra propuestos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225" w:type="pct"/>
            <w:vAlign w:val="center"/>
          </w:tcPr>
          <w:p w14:paraId="44BA55F8" w14:textId="1A3A3155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3B80D74C" w14:textId="45835748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58D04E08" w14:textId="5AB830FB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4A4E776D" w14:textId="77777777" w:rsidR="00E76B3F" w:rsidRPr="00EA3D48" w:rsidRDefault="00E76B3F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3F48675D" w14:textId="673C067E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57B241A9" w14:textId="04D1EC8A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04BAC1AE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18D5F77A" w14:textId="4B237916" w:rsidR="00E76B3F" w:rsidRPr="00E7019D" w:rsidRDefault="00E7019D" w:rsidP="0040784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acuerdo de </w:t>
            </w:r>
            <w:proofErr w:type="gram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ompra Venta</w:t>
            </w:r>
            <w:proofErr w:type="gramEnd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ha sido firmado por el Propietario</w:t>
            </w:r>
            <w:r w:rsidR="00E76B3F"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25" w:type="pct"/>
            <w:vAlign w:val="center"/>
          </w:tcPr>
          <w:p w14:paraId="6383C614" w14:textId="046C18AB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5152E766" w14:textId="41FB03E1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748410BD" w14:textId="55D0AB93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098316F4" w14:textId="77777777" w:rsidR="00E76B3F" w:rsidRPr="00EA3D48" w:rsidRDefault="00E76B3F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5143E86" w14:textId="41530244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74AF50C6" w14:textId="288AB8B5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51F3DFC5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0BA4EC88" w14:textId="660AEE45" w:rsidR="00E76B3F" w:rsidRPr="006D47C6" w:rsidRDefault="00E7019D" w:rsidP="00BD6996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claración de Cierre de </w:t>
            </w:r>
            <w:proofErr w:type="spellStart"/>
            <w:r w:rsidR="00E76B3F"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HUD</w:t>
            </w:r>
            <w:proofErr w:type="spellEnd"/>
            <w:r w:rsidR="00E76B3F"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ha sido redactada e identifica todos los costos de</w:t>
            </w:r>
            <w:r w:rsidR="001F5B5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liquidación</w:t>
            </w:r>
            <w:r w:rsidR="00E76B3F"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sta declaración debe incluir todos los costos asociados </w:t>
            </w:r>
            <w:r w:rsidR="00BD699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tales como derechos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inscripción, impuestos de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lastRenderedPageBreak/>
              <w:t>trasferencia, penalidades y otros cargos para el</w:t>
            </w:r>
            <w:r w:rsidR="00BD699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pago anticipado </w:t>
            </w:r>
            <w:r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cualquier hipoteca preexistente inscrita</w:t>
            </w:r>
            <w:r w:rsidR="00E76B3F" w:rsidRPr="00E7019D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, etc.</w:t>
            </w:r>
            <w:r w:rsidR="00E76B3F" w:rsidRPr="006D47C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tc>
          <w:tcPr>
            <w:tcW w:w="225" w:type="pct"/>
            <w:vAlign w:val="center"/>
          </w:tcPr>
          <w:p w14:paraId="5112D959" w14:textId="6B0F5BC5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lastRenderedPageBreak/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5B291129" w14:textId="47407586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518425F7" w14:textId="0EE97152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55B146ED" w14:textId="77777777" w:rsidR="00E76B3F" w:rsidRPr="00EA3D48" w:rsidRDefault="00E76B3F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0CFAD5E8" w14:textId="2CAD0FE3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0DECD6AA" w14:textId="06473AAE" w:rsidR="00E76B3F" w:rsidRPr="00EA3D48" w:rsidRDefault="00E76B3F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270B46" w14:paraId="2C26C0FF" w14:textId="77777777" w:rsidTr="002207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25" w:type="pct"/>
            <w:gridSpan w:val="8"/>
          </w:tcPr>
          <w:p w14:paraId="6FED96C9" w14:textId="47BD3BAD" w:rsidR="001E62A6" w:rsidRPr="006D47C6" w:rsidRDefault="00CB76E3" w:rsidP="00407841">
            <w:pPr>
              <w:pStyle w:val="ListParagraph"/>
              <w:numPr>
                <w:ilvl w:val="0"/>
                <w:numId w:val="2"/>
              </w:numPr>
              <w:ind w:left="517" w:hanging="247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e ha completado una</w:t>
            </w:r>
            <w:r w:rsidR="00E7019D" w:rsidRPr="00CB76E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CB76E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ivulgación</w:t>
            </w:r>
            <w:r w:rsidR="00E7019D" w:rsidRPr="00CB76E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CB76E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Conflicto de Intereses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l Dueño de la Propiedad por cada dueño conocido de la propiedad que será adquirida.</w:t>
            </w:r>
          </w:p>
        </w:tc>
        <w:tc>
          <w:tcPr>
            <w:tcW w:w="225" w:type="pct"/>
            <w:vAlign w:val="center"/>
          </w:tcPr>
          <w:p w14:paraId="08BE9C8D" w14:textId="57C81958" w:rsidR="001E62A6" w:rsidRPr="00EA3D48" w:rsidRDefault="001E62A6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15" w:type="pct"/>
            <w:gridSpan w:val="3"/>
            <w:vAlign w:val="center"/>
          </w:tcPr>
          <w:p w14:paraId="138886B2" w14:textId="328134EA" w:rsidR="001E62A6" w:rsidRPr="00EA3D48" w:rsidRDefault="001E62A6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62" w:type="pct"/>
            <w:gridSpan w:val="2"/>
            <w:vAlign w:val="center"/>
          </w:tcPr>
          <w:p w14:paraId="77A41A5A" w14:textId="21D7B6B9" w:rsidR="001E62A6" w:rsidRPr="00EA3D48" w:rsidRDefault="001E62A6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1140" w:type="pct"/>
            <w:gridSpan w:val="9"/>
            <w:vAlign w:val="center"/>
          </w:tcPr>
          <w:p w14:paraId="6D93D7AB" w14:textId="77777777" w:rsidR="001E62A6" w:rsidRPr="00EA3D48" w:rsidRDefault="001E62A6" w:rsidP="0040784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5BC5A764" w14:textId="5D25CD40" w:rsidR="001E62A6" w:rsidRPr="00EA3D48" w:rsidRDefault="001E62A6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63" w:type="pct"/>
            <w:gridSpan w:val="3"/>
            <w:vAlign w:val="center"/>
          </w:tcPr>
          <w:p w14:paraId="48B3934D" w14:textId="0E400358" w:rsidR="001E62A6" w:rsidRPr="00EA3D48" w:rsidRDefault="001E62A6" w:rsidP="00407841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</w:tbl>
    <w:p w14:paraId="567ED973" w14:textId="77777777" w:rsidR="00A71FCE" w:rsidRPr="00407841" w:rsidRDefault="00A71FCE" w:rsidP="00407841">
      <w:pPr>
        <w:spacing w:after="0"/>
        <w:rPr>
          <w:sz w:val="14"/>
          <w:szCs w:val="14"/>
        </w:rPr>
      </w:pPr>
    </w:p>
    <w:p w14:paraId="08285737" w14:textId="77777777" w:rsidR="001E312D" w:rsidRDefault="001E312D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F11E4" w:rsidRPr="00546717" w14:paraId="3C842C90" w14:textId="77777777" w:rsidTr="00517EE8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4C6DFCA" w14:textId="2372689A" w:rsidR="009F11E4" w:rsidRPr="00A217B6" w:rsidRDefault="00A217B6" w:rsidP="00A84804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Notas del Revisor</w:t>
            </w:r>
            <w:r w:rsidR="004B7174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4B717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de </w:t>
            </w:r>
            <w:proofErr w:type="spellStart"/>
            <w:r w:rsidR="004B717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QA</w:t>
            </w:r>
            <w:proofErr w:type="spellEnd"/>
            <w:r w:rsidR="004B7174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/</w:t>
            </w:r>
            <w:proofErr w:type="spellStart"/>
            <w:r w:rsidR="004B717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Q</w:t>
            </w:r>
            <w:r w:rsidR="004B7174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C</w:t>
            </w:r>
            <w:proofErr w:type="spellEnd"/>
          </w:p>
        </w:tc>
      </w:tr>
      <w:tr w:rsidR="00D65ECC" w:rsidRPr="00546717" w14:paraId="255C58B4" w14:textId="77777777" w:rsidTr="00407841">
        <w:trPr>
          <w:trHeight w:val="2906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1AC4E" w14:textId="77777777" w:rsidR="00D65ECC" w:rsidRDefault="00D65ECC" w:rsidP="00D65ECC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5855356A" w14:textId="77777777" w:rsidR="00EE2F8C" w:rsidRPr="00EE2F8C" w:rsidRDefault="00EE2F8C" w:rsidP="00EE2F8C">
            <w:pPr>
              <w:rPr>
                <w:rFonts w:ascii="Century Gothic" w:hAnsi="Century Gothic"/>
                <w:sz w:val="20"/>
                <w:szCs w:val="20"/>
                <w:lang w:val="es-PR"/>
              </w:rPr>
            </w:pPr>
          </w:p>
          <w:p w14:paraId="0551FE54" w14:textId="77777777" w:rsidR="00EE2F8C" w:rsidRDefault="00EE2F8C" w:rsidP="00EE2F8C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6C6C7173" w14:textId="77777777" w:rsidR="00EE2F8C" w:rsidRDefault="00EE2F8C" w:rsidP="00EE2F8C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7202F108" w14:textId="77777777" w:rsidR="00EE2F8C" w:rsidRDefault="00EE2F8C" w:rsidP="00EE2F8C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6EE01396" w14:textId="1A0BE214" w:rsidR="00EE2F8C" w:rsidRPr="00EE2F8C" w:rsidRDefault="00EE2F8C" w:rsidP="00EE2F8C">
            <w:pPr>
              <w:ind w:firstLine="720"/>
              <w:rPr>
                <w:rFonts w:ascii="Century Gothic" w:hAnsi="Century Gothic"/>
                <w:sz w:val="20"/>
                <w:szCs w:val="20"/>
                <w:lang w:val="es-PR"/>
              </w:rPr>
            </w:pPr>
          </w:p>
        </w:tc>
      </w:tr>
    </w:tbl>
    <w:p w14:paraId="740AFE33" w14:textId="77777777" w:rsidR="009F11E4" w:rsidRPr="00A217B6" w:rsidRDefault="009F11E4">
      <w:pPr>
        <w:rPr>
          <w:lang w:val="es-PR"/>
        </w:rPr>
      </w:pPr>
    </w:p>
    <w:sectPr w:rsidR="009F11E4" w:rsidRPr="00A217B6" w:rsidSect="00517EE8">
      <w:headerReference w:type="default" r:id="rId7"/>
      <w:head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A0570" w14:textId="77777777" w:rsidR="0068439A" w:rsidRDefault="0068439A" w:rsidP="00FC4537">
      <w:pPr>
        <w:spacing w:after="0" w:line="240" w:lineRule="auto"/>
      </w:pPr>
      <w:r>
        <w:separator/>
      </w:r>
    </w:p>
  </w:endnote>
  <w:endnote w:type="continuationSeparator" w:id="0">
    <w:p w14:paraId="310169F6" w14:textId="77777777" w:rsidR="0068439A" w:rsidRDefault="0068439A" w:rsidP="00FC4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6596C" w14:textId="77777777" w:rsidR="0068439A" w:rsidRDefault="0068439A" w:rsidP="00FC4537">
      <w:pPr>
        <w:spacing w:after="0" w:line="240" w:lineRule="auto"/>
      </w:pPr>
      <w:r>
        <w:separator/>
      </w:r>
    </w:p>
  </w:footnote>
  <w:footnote w:type="continuationSeparator" w:id="0">
    <w:p w14:paraId="22173C4A" w14:textId="77777777" w:rsidR="0068439A" w:rsidRDefault="0068439A" w:rsidP="00FC45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901A7" w14:textId="77777777" w:rsidR="00A217B6" w:rsidRPr="00020C72" w:rsidRDefault="00A217B6" w:rsidP="00A217B6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020C72">
      <w:rPr>
        <w:rFonts w:ascii="Century Gothic" w:eastAsia="Franklin Gothic Book" w:hAnsi="Century Gothic" w:cs="Franklin Gothic Book"/>
        <w:sz w:val="16"/>
        <w:szCs w:val="16"/>
        <w:lang w:val="es-PR"/>
      </w:rPr>
      <w:t>Programa CDBG-</w:t>
    </w:r>
    <w:proofErr w:type="spellStart"/>
    <w:r w:rsidRPr="00020C72">
      <w:rPr>
        <w:rFonts w:ascii="Century Gothic" w:eastAsia="Franklin Gothic Book" w:hAnsi="Century Gothic" w:cs="Franklin Gothic Book"/>
        <w:sz w:val="16"/>
        <w:szCs w:val="16"/>
        <w:lang w:val="es-PR"/>
      </w:rPr>
      <w:t>DR</w:t>
    </w:r>
    <w:proofErr w:type="spellEnd"/>
    <w:r w:rsidRPr="00020C72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56C143E0" w14:textId="77777777" w:rsidR="00A217B6" w:rsidRPr="00020C72" w:rsidRDefault="00A217B6" w:rsidP="00A217B6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020C72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56AE6E9A" w14:textId="3EBAA93E" w:rsidR="00517EE8" w:rsidRPr="00020C72" w:rsidRDefault="00020C72" w:rsidP="00517EE8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020C72">
      <w:rPr>
        <w:rFonts w:ascii="Century Gothic" w:hAnsi="Century Gothic"/>
        <w:sz w:val="16"/>
        <w:szCs w:val="16"/>
        <w:lang w:val="es-PR"/>
      </w:rPr>
      <w:t xml:space="preserve">Lista de Cotejo – Negociaciones para la Adquisición de Propiedades bajo la Ley </w:t>
    </w:r>
    <w:proofErr w:type="spellStart"/>
    <w:r w:rsidR="00517EE8" w:rsidRPr="00020C72">
      <w:rPr>
        <w:rFonts w:ascii="Century Gothic" w:hAnsi="Century Gothic"/>
        <w:sz w:val="16"/>
        <w:szCs w:val="16"/>
        <w:lang w:val="es-PR"/>
      </w:rPr>
      <w:t>URA</w:t>
    </w:r>
    <w:proofErr w:type="spellEnd"/>
  </w:p>
  <w:sdt>
    <w:sdtPr>
      <w:rPr>
        <w:lang w:val="es-PR"/>
      </w:rPr>
      <w:id w:val="-1318336367"/>
      <w:docPartObj>
        <w:docPartGallery w:val="Page Numbers (Top of Page)"/>
        <w:docPartUnique/>
      </w:docPartObj>
    </w:sdtPr>
    <w:sdtEndPr>
      <w:rPr>
        <w:rFonts w:ascii="Century Gothic" w:eastAsia="Franklin Gothic Book" w:hAnsi="Century Gothic" w:cs="Franklin Gothic Book"/>
        <w:sz w:val="16"/>
        <w:szCs w:val="16"/>
      </w:rPr>
    </w:sdtEndPr>
    <w:sdtContent>
      <w:p w14:paraId="7CD5F743" w14:textId="7103160C" w:rsidR="00517EE8" w:rsidRPr="006D47C6" w:rsidRDefault="00A217B6" w:rsidP="00517EE8">
        <w:pPr>
          <w:pStyle w:val="Header"/>
          <w:jc w:val="right"/>
          <w:rPr>
            <w:rFonts w:ascii="Century Gothic" w:eastAsia="Franklin Gothic Book" w:hAnsi="Century Gothic" w:cs="Franklin Gothic Book"/>
            <w:sz w:val="16"/>
            <w:szCs w:val="16"/>
          </w:rPr>
        </w:pPr>
        <w:r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Página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t xml:space="preserve"> 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instrText xml:space="preserve"> PAGE </w:instrTex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687C91">
          <w:rPr>
            <w:rFonts w:ascii="Century Gothic" w:eastAsia="Franklin Gothic Book" w:hAnsi="Century Gothic" w:cs="Franklin Gothic Book"/>
            <w:noProof/>
            <w:sz w:val="16"/>
            <w:szCs w:val="16"/>
          </w:rPr>
          <w:t>3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t xml:space="preserve"> </w:t>
        </w:r>
        <w:r w:rsidRPr="00020C72">
          <w:rPr>
            <w:rFonts w:ascii="Century Gothic" w:eastAsia="Franklin Gothic Book" w:hAnsi="Century Gothic" w:cs="Franklin Gothic Book"/>
            <w:sz w:val="16"/>
            <w:szCs w:val="16"/>
          </w:rPr>
          <w:t>de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t xml:space="preserve"> 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</w:rPr>
          <w:instrText xml:space="preserve"> NUMPAGES  </w:instrTex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687C91">
          <w:rPr>
            <w:rFonts w:ascii="Century Gothic" w:eastAsia="Franklin Gothic Book" w:hAnsi="Century Gothic" w:cs="Franklin Gothic Book"/>
            <w:noProof/>
            <w:sz w:val="16"/>
            <w:szCs w:val="16"/>
          </w:rPr>
          <w:t>3</w:t>
        </w:r>
        <w:r w:rsidR="00517EE8" w:rsidRPr="00020C72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</w:p>
    </w:sdtContent>
  </w:sdt>
  <w:p w14:paraId="78ED717A" w14:textId="77777777" w:rsidR="005D4B42" w:rsidRPr="00517EE8" w:rsidRDefault="005D4B42" w:rsidP="00517E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E891" w14:textId="064354DF" w:rsidR="00517EE8" w:rsidRDefault="00790540" w:rsidP="00C75E56">
    <w:pPr>
      <w:pStyle w:val="Header"/>
      <w:tabs>
        <w:tab w:val="clear" w:pos="4680"/>
        <w:tab w:val="clear" w:pos="9360"/>
        <w:tab w:val="left" w:pos="456"/>
      </w:tabs>
      <w:rPr>
        <w:rFonts w:ascii="Century Gothic" w:hAnsi="Century Gothic" w:cstheme="majorHAnsi"/>
        <w:sz w:val="16"/>
        <w:szCs w:val="16"/>
      </w:rPr>
    </w:pPr>
    <w:bookmarkStart w:id="2" w:name="_Hlk75953319"/>
    <w:bookmarkStart w:id="3" w:name="_Hlk75953320"/>
    <w:bookmarkStart w:id="4" w:name="_Hlk75957139"/>
    <w:bookmarkStart w:id="5" w:name="_Hlk75957140"/>
    <w:r>
      <w:rPr>
        <w:noProof/>
      </w:rPr>
      <w:drawing>
        <wp:anchor distT="0" distB="0" distL="114300" distR="114300" simplePos="0" relativeHeight="251659264" behindDoc="1" locked="0" layoutInCell="1" allowOverlap="1" wp14:anchorId="601B91DA" wp14:editId="598EA0E9">
          <wp:simplePos x="0" y="0"/>
          <wp:positionH relativeFrom="column">
            <wp:posOffset>-213360</wp:posOffset>
          </wp:positionH>
          <wp:positionV relativeFrom="page">
            <wp:posOffset>-83820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5E56">
      <w:rPr>
        <w:rFonts w:ascii="Century Gothic" w:hAnsi="Century Gothic" w:cstheme="majorHAnsi"/>
        <w:sz w:val="16"/>
        <w:szCs w:val="16"/>
      </w:rPr>
      <w:tab/>
    </w:r>
  </w:p>
  <w:bookmarkEnd w:id="2"/>
  <w:bookmarkEnd w:id="3"/>
  <w:bookmarkEnd w:id="4"/>
  <w:bookmarkEnd w:id="5"/>
  <w:p w14:paraId="39F008E0" w14:textId="77777777" w:rsidR="00517EE8" w:rsidRPr="0090782E" w:rsidRDefault="00517EE8" w:rsidP="00517EE8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39AC1581" w14:textId="77777777" w:rsidR="00517EE8" w:rsidRDefault="00517E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B23"/>
    <w:multiLevelType w:val="hybridMultilevel"/>
    <w:tmpl w:val="1D3CE1F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5B1734D"/>
    <w:multiLevelType w:val="hybridMultilevel"/>
    <w:tmpl w:val="51B4F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F7E7C"/>
    <w:multiLevelType w:val="hybridMultilevel"/>
    <w:tmpl w:val="973438D8"/>
    <w:lvl w:ilvl="0" w:tplc="0F6881FE">
      <w:start w:val="1"/>
      <w:numFmt w:val="lowerLetter"/>
      <w:lvlText w:val="%1."/>
      <w:lvlJc w:val="left"/>
      <w:pPr>
        <w:ind w:left="1800" w:hanging="360"/>
      </w:pPr>
      <w:rPr>
        <w:rFonts w:hint="default"/>
        <w:sz w:val="16"/>
        <w:szCs w:val="1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BA6400B"/>
    <w:multiLevelType w:val="hybridMultilevel"/>
    <w:tmpl w:val="973438D8"/>
    <w:lvl w:ilvl="0" w:tplc="0F6881FE">
      <w:start w:val="1"/>
      <w:numFmt w:val="lowerLetter"/>
      <w:lvlText w:val="%1."/>
      <w:lvlJc w:val="left"/>
      <w:pPr>
        <w:ind w:left="1800" w:hanging="360"/>
      </w:pPr>
      <w:rPr>
        <w:rFonts w:hint="default"/>
        <w:sz w:val="16"/>
        <w:szCs w:val="1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638240A"/>
    <w:multiLevelType w:val="hybridMultilevel"/>
    <w:tmpl w:val="7A82336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zA3NzQxMbYwNDdW0lEKTi0uzszPAykwrAUAPmuiNiwAAAA="/>
  </w:docVars>
  <w:rsids>
    <w:rsidRoot w:val="00621817"/>
    <w:rsid w:val="00020C72"/>
    <w:rsid w:val="00073798"/>
    <w:rsid w:val="000758E3"/>
    <w:rsid w:val="000E0658"/>
    <w:rsid w:val="000E56EC"/>
    <w:rsid w:val="0010371B"/>
    <w:rsid w:val="001C0CCC"/>
    <w:rsid w:val="001E312D"/>
    <w:rsid w:val="001E62A6"/>
    <w:rsid w:val="001F5B5C"/>
    <w:rsid w:val="00203440"/>
    <w:rsid w:val="002207A4"/>
    <w:rsid w:val="00270B46"/>
    <w:rsid w:val="00273606"/>
    <w:rsid w:val="00292C58"/>
    <w:rsid w:val="002C045A"/>
    <w:rsid w:val="0034492B"/>
    <w:rsid w:val="0036306A"/>
    <w:rsid w:val="003675C8"/>
    <w:rsid w:val="003747F1"/>
    <w:rsid w:val="0037561A"/>
    <w:rsid w:val="0039674E"/>
    <w:rsid w:val="00407841"/>
    <w:rsid w:val="0041477D"/>
    <w:rsid w:val="00443CA8"/>
    <w:rsid w:val="00445A97"/>
    <w:rsid w:val="00455074"/>
    <w:rsid w:val="004B7174"/>
    <w:rsid w:val="00517EE8"/>
    <w:rsid w:val="00532C97"/>
    <w:rsid w:val="00546717"/>
    <w:rsid w:val="00556D58"/>
    <w:rsid w:val="005D3028"/>
    <w:rsid w:val="005D4B42"/>
    <w:rsid w:val="00617210"/>
    <w:rsid w:val="00621817"/>
    <w:rsid w:val="00637881"/>
    <w:rsid w:val="00644EF0"/>
    <w:rsid w:val="006474CD"/>
    <w:rsid w:val="0068439A"/>
    <w:rsid w:val="00687C91"/>
    <w:rsid w:val="00693753"/>
    <w:rsid w:val="006D47C6"/>
    <w:rsid w:val="006E27A3"/>
    <w:rsid w:val="007467F8"/>
    <w:rsid w:val="007825F6"/>
    <w:rsid w:val="00790540"/>
    <w:rsid w:val="007A5DEC"/>
    <w:rsid w:val="00817DD7"/>
    <w:rsid w:val="00890AA4"/>
    <w:rsid w:val="008C63C0"/>
    <w:rsid w:val="008D7C4E"/>
    <w:rsid w:val="00924EC4"/>
    <w:rsid w:val="00947CB1"/>
    <w:rsid w:val="00972D16"/>
    <w:rsid w:val="0097490B"/>
    <w:rsid w:val="009B1A80"/>
    <w:rsid w:val="009B5CDF"/>
    <w:rsid w:val="009B6E95"/>
    <w:rsid w:val="009C54C1"/>
    <w:rsid w:val="009E59AF"/>
    <w:rsid w:val="009F11E4"/>
    <w:rsid w:val="00A217B6"/>
    <w:rsid w:val="00A41D49"/>
    <w:rsid w:val="00A71FCE"/>
    <w:rsid w:val="00A84804"/>
    <w:rsid w:val="00A91200"/>
    <w:rsid w:val="00B44270"/>
    <w:rsid w:val="00B515DF"/>
    <w:rsid w:val="00BB2447"/>
    <w:rsid w:val="00BD6996"/>
    <w:rsid w:val="00BE5C8F"/>
    <w:rsid w:val="00C457E0"/>
    <w:rsid w:val="00C75E56"/>
    <w:rsid w:val="00C92EEA"/>
    <w:rsid w:val="00C936EF"/>
    <w:rsid w:val="00CB76E3"/>
    <w:rsid w:val="00CE1DA4"/>
    <w:rsid w:val="00CF4F4A"/>
    <w:rsid w:val="00CF584C"/>
    <w:rsid w:val="00D65ECC"/>
    <w:rsid w:val="00D71247"/>
    <w:rsid w:val="00D82468"/>
    <w:rsid w:val="00E141A9"/>
    <w:rsid w:val="00E65DF4"/>
    <w:rsid w:val="00E700DD"/>
    <w:rsid w:val="00E7019D"/>
    <w:rsid w:val="00E76B3F"/>
    <w:rsid w:val="00E865CB"/>
    <w:rsid w:val="00E91DB0"/>
    <w:rsid w:val="00EA32B7"/>
    <w:rsid w:val="00EB6E52"/>
    <w:rsid w:val="00EE2F8C"/>
    <w:rsid w:val="00F0239B"/>
    <w:rsid w:val="00F25A40"/>
    <w:rsid w:val="00F3348B"/>
    <w:rsid w:val="00FA78AE"/>
    <w:rsid w:val="00FC4537"/>
    <w:rsid w:val="00FF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A2295B0"/>
  <w15:chartTrackingRefBased/>
  <w15:docId w15:val="{8CCA6EA8-0BC3-4174-8CBD-A2419085C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1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621817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621817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621817"/>
  </w:style>
  <w:style w:type="paragraph" w:styleId="Header">
    <w:name w:val="header"/>
    <w:basedOn w:val="Normal"/>
    <w:link w:val="HeaderChar"/>
    <w:uiPriority w:val="99"/>
    <w:unhideWhenUsed/>
    <w:rsid w:val="00FC45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537"/>
  </w:style>
  <w:style w:type="paragraph" w:styleId="Footer">
    <w:name w:val="footer"/>
    <w:basedOn w:val="Normal"/>
    <w:link w:val="FooterChar"/>
    <w:uiPriority w:val="99"/>
    <w:unhideWhenUsed/>
    <w:rsid w:val="00FC45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537"/>
  </w:style>
  <w:style w:type="paragraph" w:styleId="BalloonText">
    <w:name w:val="Balloon Text"/>
    <w:basedOn w:val="Normal"/>
    <w:link w:val="BalloonTextChar"/>
    <w:uiPriority w:val="99"/>
    <w:semiHidden/>
    <w:unhideWhenUsed/>
    <w:rsid w:val="00B515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5D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515DF"/>
    <w:pPr>
      <w:spacing w:after="0" w:line="240" w:lineRule="auto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D4B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4B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4B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4B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4B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E1DA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E2F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1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7</Words>
  <Characters>52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Jelina Colon</cp:lastModifiedBy>
  <cp:revision>2</cp:revision>
  <cp:lastPrinted>2021-10-06T20:42:00Z</cp:lastPrinted>
  <dcterms:created xsi:type="dcterms:W3CDTF">2022-06-21T13:09:00Z</dcterms:created>
  <dcterms:modified xsi:type="dcterms:W3CDTF">2022-06-21T13:09:00Z</dcterms:modified>
</cp:coreProperties>
</file>